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EE9" w:rsidRDefault="0047300C" w:rsidP="00195EE9">
      <w:pPr>
        <w:pStyle w:val="a3"/>
        <w:spacing w:before="0" w:beforeAutospacing="0" w:after="0" w:afterAutospacing="0" w:line="360" w:lineRule="auto"/>
        <w:rPr>
          <w:rFonts w:ascii="Times New Roman" w:eastAsia="华文仿宋" w:hAnsi="Times New Roman" w:cs="Times New Roman"/>
          <w:sz w:val="28"/>
          <w:szCs w:val="28"/>
        </w:rPr>
      </w:pPr>
      <w:r w:rsidRPr="00195EE9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Pr="00195EE9">
        <w:rPr>
          <w:rFonts w:ascii="华文仿宋" w:eastAsia="华文仿宋" w:hAnsi="华文仿宋"/>
          <w:sz w:val="28"/>
          <w:szCs w:val="28"/>
        </w:rPr>
        <w:t xml:space="preserve">   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DC381B">
        <w:rPr>
          <w:rFonts w:ascii="Times New Roman" w:eastAsia="华文仿宋" w:hAnsi="Times New Roman" w:cs="Times New Roman"/>
          <w:sz w:val="28"/>
          <w:szCs w:val="28"/>
        </w:rPr>
        <w:t>“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>Hello, everyone, I’m your AI robot teacher, called D12138</w:t>
      </w:r>
      <w:r w:rsidR="00C760FD" w:rsidRPr="00195EE9">
        <w:rPr>
          <w:rFonts w:ascii="Times New Roman" w:eastAsia="华文仿宋" w:hAnsi="Times New Roman" w:cs="Times New Roman"/>
          <w:sz w:val="28"/>
          <w:szCs w:val="28"/>
        </w:rPr>
        <w:t>.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 xml:space="preserve">”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Do you believe that will happen in the future?</w:t>
      </w:r>
      <w:r w:rsidR="00C760FD">
        <w:rPr>
          <w:rFonts w:ascii="Times New Roman" w:eastAsia="华文仿宋" w:hAnsi="Times New Roman" w:cs="Times New Roman"/>
          <w:sz w:val="28"/>
          <w:szCs w:val="28"/>
        </w:rPr>
        <w:t xml:space="preserve"> W</w:t>
      </w:r>
      <w:r w:rsidR="00C760FD">
        <w:rPr>
          <w:rFonts w:ascii="Times New Roman" w:eastAsia="华文仿宋" w:hAnsi="Times New Roman" w:cs="Times New Roman" w:hint="eastAsia"/>
          <w:sz w:val="28"/>
          <w:szCs w:val="28"/>
        </w:rPr>
        <w:t>e</w:t>
      </w:r>
      <w:r w:rsidR="00C760FD">
        <w:rPr>
          <w:rFonts w:ascii="Times New Roman" w:eastAsia="华文仿宋" w:hAnsi="Times New Roman" w:cs="Times New Roman"/>
          <w:sz w:val="28"/>
          <w:szCs w:val="28"/>
        </w:rPr>
        <w:t xml:space="preserve"> h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ave to admit that </w:t>
      </w:r>
      <w:r w:rsidR="007D28B7">
        <w:rPr>
          <w:rFonts w:ascii="Times New Roman" w:eastAsia="华文仿宋" w:hAnsi="Times New Roman" w:cs="Times New Roman" w:hint="eastAsia"/>
          <w:sz w:val="28"/>
          <w:szCs w:val="28"/>
        </w:rPr>
        <w:t>a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rtificial intelligence is one of the most significant pieces of technology to emerge in the 21st Century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Many people say that artificial intelligence will replace a lot of work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s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, </w:t>
      </w:r>
      <w:r w:rsidR="00195EE9">
        <w:rPr>
          <w:rFonts w:ascii="Times New Roman" w:eastAsia="华文仿宋" w:hAnsi="Times New Roman" w:cs="Times New Roman" w:hint="eastAsia"/>
          <w:sz w:val="28"/>
          <w:szCs w:val="28"/>
        </w:rPr>
        <w:t>including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teachers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But can AI allow students to experi</w:t>
      </w:r>
      <w:r w:rsidR="0066170B">
        <w:rPr>
          <w:rFonts w:ascii="Times New Roman" w:eastAsia="华文仿宋" w:hAnsi="Times New Roman" w:cs="Times New Roman"/>
          <w:sz w:val="28"/>
          <w:szCs w:val="28"/>
        </w:rPr>
        <w:t>ence all the feelings of being people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 through learning at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5E205D" w:rsidRPr="00195EE9">
        <w:rPr>
          <w:rFonts w:ascii="Times New Roman" w:eastAsia="华文仿宋" w:hAnsi="Times New Roman" w:cs="Times New Roman"/>
          <w:sz w:val="28"/>
          <w:szCs w:val="28"/>
        </w:rPr>
        <w:t xml:space="preserve"> education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, such as self-confidence, communication, questioning, sharin</w:t>
      </w:r>
      <w:r w:rsidR="00DC381B">
        <w:rPr>
          <w:rFonts w:ascii="Times New Roman" w:eastAsia="华文仿宋" w:hAnsi="Times New Roman" w:cs="Times New Roman"/>
          <w:sz w:val="28"/>
          <w:szCs w:val="28"/>
        </w:rPr>
        <w:t>g, creativity, imagination</w:t>
      </w:r>
      <w:r w:rsidR="00DC381B">
        <w:rPr>
          <w:rFonts w:ascii="Times New Roman" w:eastAsia="华文仿宋" w:hAnsi="Times New Roman" w:cs="Times New Roman" w:hint="eastAsia"/>
          <w:sz w:val="28"/>
          <w:szCs w:val="28"/>
        </w:rPr>
        <w:t>?</w:t>
      </w:r>
      <w:r w:rsidR="00DC381B" w:rsidRPr="005E205D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>AI is not human</w:t>
      </w:r>
      <w:r w:rsidR="00E03810">
        <w:rPr>
          <w:rFonts w:ascii="Times New Roman" w:eastAsia="华文仿宋" w:hAnsi="Times New Roman" w:cs="Times New Roman"/>
          <w:sz w:val="28"/>
          <w:szCs w:val="28"/>
        </w:rPr>
        <w:t xml:space="preserve">, and </w:t>
      </w:r>
      <w:r w:rsidR="005E205D">
        <w:rPr>
          <w:rFonts w:ascii="Times New Roman" w:eastAsia="华文仿宋" w:hAnsi="Times New Roman" w:cs="Times New Roman"/>
          <w:sz w:val="28"/>
          <w:szCs w:val="28"/>
        </w:rPr>
        <w:t>it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 xml:space="preserve"> can't give students a real feeling</w:t>
      </w:r>
      <w:r w:rsidR="005E205D">
        <w:rPr>
          <w:rFonts w:ascii="Times New Roman" w:eastAsia="华文仿宋" w:hAnsi="Times New Roman" w:cs="Times New Roman" w:hint="eastAsia"/>
          <w:sz w:val="28"/>
          <w:szCs w:val="28"/>
        </w:rPr>
        <w:t>.</w:t>
      </w:r>
      <w:r w:rsidR="005E205D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So, I don’t think that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AI-based education will replace traditional education</w:t>
      </w:r>
      <w:r w:rsidR="00195EE9">
        <w:rPr>
          <w:rFonts w:ascii="Times New Roman" w:eastAsia="华文仿宋" w:hAnsi="Times New Roman" w:cs="Times New Roman"/>
          <w:sz w:val="28"/>
          <w:szCs w:val="28"/>
        </w:rPr>
        <w:t>.</w:t>
      </w:r>
    </w:p>
    <w:p w:rsidR="005E205D" w:rsidRDefault="00757B5F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education is a high-cost investment, and the cost it takes is </w:t>
      </w:r>
      <w:r>
        <w:rPr>
          <w:rFonts w:ascii="Times New Roman" w:eastAsia="华文仿宋" w:hAnsi="Times New Roman" w:cs="Times New Roman"/>
          <w:sz w:val="28"/>
          <w:szCs w:val="28"/>
        </w:rPr>
        <w:t>higher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than traditional education.</w:t>
      </w:r>
      <w:r w:rsidR="00B8397A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bookmarkStart w:id="0" w:name="OLE_LINK1"/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If </w:t>
      </w:r>
      <w:r w:rsidR="00B8397A">
        <w:rPr>
          <w:rFonts w:ascii="Times New Roman" w:eastAsia="华文仿宋" w:hAnsi="Times New Roman" w:cs="Times New Roman"/>
          <w:sz w:val="28"/>
          <w:szCs w:val="28"/>
        </w:rPr>
        <w:t>we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want to develop</w:t>
      </w:r>
      <w:r w:rsidRPr="00757B5F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 xml:space="preserve"> education, then in order to bring more high-tech products to campus, schools will need to undergo major remodeling or reconstruction.</w:t>
      </w:r>
      <w:bookmarkEnd w:id="0"/>
      <w:r w:rsidR="00B8397A" w:rsidRPr="00B8397A">
        <w:t xml:space="preserve"> 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>In addition, artificial intelligence applications such as personalized learning, intelligent learning feedback, and robot</w:t>
      </w:r>
      <w:r w:rsidR="00B8397A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B8397A" w:rsidRPr="00B8397A">
        <w:rPr>
          <w:rFonts w:ascii="Times New Roman" w:eastAsia="华文仿宋" w:hAnsi="Times New Roman" w:cs="Times New Roman"/>
          <w:sz w:val="28"/>
          <w:szCs w:val="28"/>
        </w:rPr>
        <w:t>education need to be continuously strengthened and improved.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 xml:space="preserve">Of course, the cost will increase on </w:t>
      </w:r>
      <w:r w:rsidR="00365F70" w:rsidRPr="00195EE9">
        <w:rPr>
          <w:rFonts w:ascii="Times New Roman" w:eastAsia="华文仿宋" w:hAnsi="Times New Roman" w:cs="Times New Roman"/>
          <w:sz w:val="28"/>
          <w:szCs w:val="28"/>
        </w:rPr>
        <w:t>AI-based education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 and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>is not for every child, every family can afford it.</w:t>
      </w:r>
    </w:p>
    <w:p w:rsidR="00F67FB2" w:rsidRDefault="00F67FB2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There are some things that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 education can't teach student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An important aspect of learning in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mankind</w:t>
      </w:r>
      <w:r w:rsidR="006F37FC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>is observing and imitating. Human beings learn best from emulating and practicing with other human being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The teacher in </w:t>
      </w:r>
      <w:r>
        <w:rPr>
          <w:rFonts w:ascii="Times New Roman" w:eastAsia="华文仿宋" w:hAnsi="Times New Roman" w:cs="Times New Roman"/>
          <w:sz w:val="28"/>
          <w:szCs w:val="28"/>
        </w:rPr>
        <w:t>the classroom is a human model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,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with skills and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lastRenderedPageBreak/>
        <w:t xml:space="preserve">values that are uniquely human—and a student is simply not going to relate to AI with the same capacity. When a teacher can connect to a student by having “been there,” through heartfelt listening, or even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not</w:t>
      </w:r>
      <w:r w:rsidR="006F37FC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say</w:t>
      </w:r>
      <w:r w:rsidR="006F37FC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anything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>, they can inspire their students to learn</w:t>
      </w:r>
      <w:r w:rsidR="006F37FC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and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 create. Even AI with state-of-the-art face rendering technology can’t accurately put to practice all of these </w:t>
      </w:r>
      <w:r w:rsidR="006F37FC">
        <w:rPr>
          <w:rFonts w:ascii="Times New Roman" w:eastAsia="华文仿宋" w:hAnsi="Times New Roman" w:cs="Times New Roman" w:hint="eastAsia"/>
          <w:sz w:val="28"/>
          <w:szCs w:val="28"/>
        </w:rPr>
        <w:t>thing</w:t>
      </w:r>
      <w:r w:rsidR="006F37FC">
        <w:rPr>
          <w:rFonts w:ascii="Times New Roman" w:eastAsia="华文仿宋" w:hAnsi="Times New Roman" w:cs="Times New Roman"/>
          <w:sz w:val="28"/>
          <w:szCs w:val="28"/>
        </w:rPr>
        <w:t>s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>.</w:t>
      </w:r>
      <w:r w:rsidR="00881AD7" w:rsidRPr="00881AD7">
        <w:t xml:space="preserve"> </w:t>
      </w:r>
      <w:r w:rsidR="00757B5F" w:rsidRPr="00195EE9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 xml:space="preserve"> education can be combined with traditional education, which can provide students with more personalized learning methods. However, teaching is a complex </w:t>
      </w:r>
      <w:r w:rsidR="00DC381B" w:rsidRPr="00DC381B">
        <w:rPr>
          <w:rFonts w:ascii="Times New Roman" w:eastAsia="华文仿宋" w:hAnsi="Times New Roman" w:cs="Times New Roman"/>
          <w:sz w:val="28"/>
          <w:szCs w:val="28"/>
        </w:rPr>
        <w:t>mankind</w:t>
      </w:r>
      <w:r w:rsidR="00DC381B" w:rsidRPr="00881AD7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 xml:space="preserve">interaction that requires human skills, such as empathy, and these skills are very </w:t>
      </w:r>
      <w:r w:rsidR="00B222B3">
        <w:rPr>
          <w:rFonts w:ascii="Times New Roman" w:eastAsia="华文仿宋" w:hAnsi="Times New Roman" w:cs="Times New Roman"/>
          <w:sz w:val="28"/>
          <w:szCs w:val="28"/>
        </w:rPr>
        <w:t>h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>ard to learn by machi</w:t>
      </w:r>
      <w:bookmarkStart w:id="1" w:name="_GoBack"/>
      <w:bookmarkEnd w:id="1"/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>ne.</w:t>
      </w:r>
    </w:p>
    <w:p w:rsidR="00446CA2" w:rsidRDefault="00697B4B" w:rsidP="00446CA2">
      <w:pPr>
        <w:pStyle w:val="a3"/>
        <w:spacing w:before="0" w:beforeAutospacing="0" w:after="0" w:afterAutospacing="0" w:line="360" w:lineRule="auto"/>
        <w:ind w:firstLineChars="150" w:firstLine="420"/>
        <w:rPr>
          <w:rFonts w:ascii="Times New Roman" w:eastAsia="华文仿宋" w:hAnsi="Times New Roman" w:cs="Times New Roman"/>
          <w:sz w:val="28"/>
          <w:szCs w:val="28"/>
        </w:rPr>
      </w:pPr>
      <w:r w:rsidRPr="00697B4B">
        <w:rPr>
          <w:rFonts w:ascii="Times New Roman" w:eastAsia="华文仿宋" w:hAnsi="Times New Roman" w:cs="Times New Roman"/>
          <w:sz w:val="28"/>
          <w:szCs w:val="28"/>
        </w:rPr>
        <w:t xml:space="preserve">Traditional education methods still have an irreplaceable role compared to </w:t>
      </w:r>
      <w:r w:rsidR="00DC381B" w:rsidRPr="00DC381B">
        <w:rPr>
          <w:rFonts w:ascii="Times New Roman" w:eastAsia="华文仿宋" w:hAnsi="Times New Roman" w:cs="Times New Roman"/>
          <w:sz w:val="28"/>
          <w:szCs w:val="28"/>
        </w:rPr>
        <w:t>AI-based</w:t>
      </w:r>
      <w:r w:rsidR="00757B5F" w:rsidRPr="00697B4B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697B4B">
        <w:rPr>
          <w:rFonts w:ascii="Times New Roman" w:eastAsia="华文仿宋" w:hAnsi="Times New Roman" w:cs="Times New Roman"/>
          <w:sz w:val="28"/>
          <w:szCs w:val="28"/>
        </w:rPr>
        <w:t>education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 xml:space="preserve">Regardless of how science and technology advance, human beings still need education. The task of education is to teach 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people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>. The role of teachers is not only to impart knowledge but also to teach students to behave and shape the quality of students through emotional input and ideological guidance.</w:t>
      </w:r>
      <w:r w:rsidR="00446CA2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A060C1">
        <w:rPr>
          <w:rFonts w:ascii="Times New Roman" w:eastAsia="华文仿宋" w:hAnsi="Times New Roman" w:cs="Times New Roman"/>
          <w:sz w:val="28"/>
          <w:szCs w:val="28"/>
        </w:rPr>
        <w:t xml:space="preserve">That is why </w:t>
      </w:r>
      <w:r w:rsidR="00446CA2" w:rsidRPr="00446CA2">
        <w:rPr>
          <w:rFonts w:ascii="Times New Roman" w:eastAsia="华文仿宋" w:hAnsi="Times New Roman" w:cs="Times New Roman"/>
          <w:sz w:val="28"/>
          <w:szCs w:val="28"/>
        </w:rPr>
        <w:t>AI-based education cannot completely replace traditional education.</w:t>
      </w:r>
    </w:p>
    <w:p w:rsidR="00E03810" w:rsidRPr="00F67FB2" w:rsidRDefault="00E03810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</w:p>
    <w:p w:rsidR="0047300C" w:rsidRDefault="0047300C" w:rsidP="00195EE9"/>
    <w:p w:rsidR="00E03810" w:rsidRPr="00B222B3" w:rsidRDefault="00E03810" w:rsidP="00195EE9"/>
    <w:sectPr w:rsidR="00E03810" w:rsidRPr="00B222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7142" w:rsidRDefault="00B37142" w:rsidP="006F37FC">
      <w:r>
        <w:separator/>
      </w:r>
    </w:p>
  </w:endnote>
  <w:endnote w:type="continuationSeparator" w:id="0">
    <w:p w:rsidR="00B37142" w:rsidRDefault="00B37142" w:rsidP="006F3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7142" w:rsidRDefault="00B37142" w:rsidP="006F37FC">
      <w:r>
        <w:separator/>
      </w:r>
    </w:p>
  </w:footnote>
  <w:footnote w:type="continuationSeparator" w:id="0">
    <w:p w:rsidR="00B37142" w:rsidRDefault="00B37142" w:rsidP="006F37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EyNzKxsARiMyUdpeDU4uLM/DyQAtNaAIOiuXMsAAAA"/>
  </w:docVars>
  <w:rsids>
    <w:rsidRoot w:val="0047300C"/>
    <w:rsid w:val="00195EE9"/>
    <w:rsid w:val="00365F70"/>
    <w:rsid w:val="00446CA2"/>
    <w:rsid w:val="0047300C"/>
    <w:rsid w:val="005C3EF6"/>
    <w:rsid w:val="005E205D"/>
    <w:rsid w:val="0066170B"/>
    <w:rsid w:val="00697B4B"/>
    <w:rsid w:val="006F37FC"/>
    <w:rsid w:val="00757B5F"/>
    <w:rsid w:val="007A7CEC"/>
    <w:rsid w:val="007D28B7"/>
    <w:rsid w:val="00881AD7"/>
    <w:rsid w:val="00A060C1"/>
    <w:rsid w:val="00A23521"/>
    <w:rsid w:val="00B222B3"/>
    <w:rsid w:val="00B37142"/>
    <w:rsid w:val="00B8397A"/>
    <w:rsid w:val="00C760FD"/>
    <w:rsid w:val="00DC381B"/>
    <w:rsid w:val="00E03810"/>
    <w:rsid w:val="00F67FB2"/>
    <w:rsid w:val="00FD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A2C6DD"/>
  <w15:chartTrackingRefBased/>
  <w15:docId w15:val="{3B5EF9EC-142F-43F8-AEDE-DEFC0F86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95E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6F37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F37FC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F37F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F37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3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2</Pages>
  <Words>397</Words>
  <Characters>2269</Characters>
  <Application>Microsoft Office Word</Application>
  <DocSecurity>0</DocSecurity>
  <Lines>18</Lines>
  <Paragraphs>5</Paragraphs>
  <ScaleCrop>false</ScaleCrop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杜 清华</dc:creator>
  <cp:keywords/>
  <dc:description/>
  <cp:lastModifiedBy>杜 清华</cp:lastModifiedBy>
  <cp:revision>17</cp:revision>
  <dcterms:created xsi:type="dcterms:W3CDTF">2019-10-24T09:05:00Z</dcterms:created>
  <dcterms:modified xsi:type="dcterms:W3CDTF">2019-10-27T08:50:00Z</dcterms:modified>
</cp:coreProperties>
</file>